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63CC4B" w14:textId="77777777" w:rsidR="00D10DA8" w:rsidRPr="001C7C8F" w:rsidRDefault="00F7492F" w:rsidP="00F7492F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1C7C8F">
        <w:rPr>
          <w:rFonts w:ascii="Times New Roman" w:hAnsi="Times New Roman" w:cs="Times New Roman"/>
          <w:b/>
          <w:sz w:val="24"/>
          <w:szCs w:val="24"/>
        </w:rPr>
        <w:t>HAZELWOOD ELEMENTARY SCHOOL</w:t>
      </w:r>
    </w:p>
    <w:p w14:paraId="58A14D16" w14:textId="77777777" w:rsidR="00F7492F" w:rsidRPr="001C7C8F" w:rsidRDefault="00506F01" w:rsidP="00F7492F">
      <w:pPr>
        <w:rPr>
          <w:rFonts w:ascii="Times New Roman" w:hAnsi="Times New Roman" w:cs="Times New Roman"/>
          <w:b/>
          <w:sz w:val="24"/>
          <w:szCs w:val="24"/>
        </w:rPr>
      </w:pPr>
      <w:r w:rsidRPr="001C7C8F">
        <w:rPr>
          <w:rFonts w:ascii="Times New Roman" w:hAnsi="Times New Roman" w:cs="Times New Roman"/>
          <w:b/>
          <w:sz w:val="24"/>
          <w:szCs w:val="24"/>
        </w:rPr>
        <w:t xml:space="preserve">Title I Parent Engagement </w:t>
      </w:r>
      <w:r w:rsidR="00F7492F" w:rsidRPr="001C7C8F">
        <w:rPr>
          <w:rFonts w:ascii="Times New Roman" w:hAnsi="Times New Roman" w:cs="Times New Roman"/>
          <w:b/>
          <w:sz w:val="24"/>
          <w:szCs w:val="24"/>
        </w:rPr>
        <w:t>Policy</w:t>
      </w:r>
    </w:p>
    <w:p w14:paraId="3F1717CA" w14:textId="608BC1A6" w:rsidR="00F7492F" w:rsidRPr="001C7C8F" w:rsidRDefault="00EB26B3" w:rsidP="00F7492F">
      <w:pPr>
        <w:rPr>
          <w:rFonts w:ascii="Times New Roman" w:hAnsi="Times New Roman" w:cs="Times New Roman"/>
          <w:b/>
          <w:sz w:val="24"/>
          <w:szCs w:val="24"/>
        </w:rPr>
      </w:pPr>
      <w:r w:rsidRPr="001C7C8F">
        <w:rPr>
          <w:rFonts w:ascii="Times New Roman" w:hAnsi="Times New Roman" w:cs="Times New Roman"/>
          <w:b/>
          <w:sz w:val="24"/>
          <w:szCs w:val="24"/>
        </w:rPr>
        <w:t>202</w:t>
      </w:r>
      <w:r w:rsidR="00DA68DA" w:rsidRPr="001C7C8F">
        <w:rPr>
          <w:rFonts w:ascii="Times New Roman" w:hAnsi="Times New Roman" w:cs="Times New Roman"/>
          <w:b/>
          <w:sz w:val="24"/>
          <w:szCs w:val="24"/>
        </w:rPr>
        <w:t>2-2023</w:t>
      </w:r>
    </w:p>
    <w:p w14:paraId="73F86F34" w14:textId="77777777" w:rsidR="00F7492F" w:rsidRPr="001C7C8F" w:rsidRDefault="00F7492F" w:rsidP="00F7492F">
      <w:pPr>
        <w:rPr>
          <w:rFonts w:ascii="Times New Roman" w:hAnsi="Times New Roman" w:cs="Times New Roman"/>
          <w:b/>
          <w:sz w:val="24"/>
          <w:szCs w:val="24"/>
        </w:rPr>
      </w:pPr>
    </w:p>
    <w:p w14:paraId="1CCF2164" w14:textId="1AC12383" w:rsidR="00F7492F" w:rsidRPr="001C7C8F" w:rsidRDefault="00F7492F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1C7C8F">
        <w:rPr>
          <w:rFonts w:ascii="Times New Roman" w:hAnsi="Times New Roman" w:cs="Times New Roman"/>
          <w:b/>
          <w:sz w:val="24"/>
          <w:szCs w:val="24"/>
        </w:rPr>
        <w:t>Hazelwood Elementa</w:t>
      </w:r>
      <w:r w:rsidR="002E4970" w:rsidRPr="001C7C8F">
        <w:rPr>
          <w:rFonts w:ascii="Times New Roman" w:hAnsi="Times New Roman" w:cs="Times New Roman"/>
          <w:b/>
          <w:sz w:val="24"/>
          <w:szCs w:val="24"/>
        </w:rPr>
        <w:t xml:space="preserve">ry School </w:t>
      </w:r>
      <w:r w:rsidR="00EB26B3" w:rsidRPr="001C7C8F">
        <w:rPr>
          <w:rFonts w:ascii="Times New Roman" w:hAnsi="Times New Roman" w:cs="Times New Roman"/>
          <w:b/>
          <w:sz w:val="24"/>
          <w:szCs w:val="24"/>
        </w:rPr>
        <w:t>is a school-wide Title 1</w:t>
      </w:r>
      <w:r w:rsidR="00506F01" w:rsidRPr="001C7C8F">
        <w:rPr>
          <w:rFonts w:ascii="Times New Roman" w:hAnsi="Times New Roman" w:cs="Times New Roman"/>
          <w:b/>
          <w:sz w:val="24"/>
          <w:szCs w:val="24"/>
        </w:rPr>
        <w:t xml:space="preserve"> school that provides comprehensive support and educational opportunities for students to meet the school system’s academic standards.  At HES, we recognize</w:t>
      </w:r>
      <w:r w:rsidR="007A196B" w:rsidRPr="001C7C8F">
        <w:rPr>
          <w:rFonts w:ascii="Times New Roman" w:hAnsi="Times New Roman" w:cs="Times New Roman"/>
          <w:b/>
          <w:sz w:val="24"/>
          <w:szCs w:val="24"/>
        </w:rPr>
        <w:t xml:space="preserve"> that cooperating</w:t>
      </w:r>
      <w:r w:rsidR="002E4970" w:rsidRPr="001C7C8F">
        <w:rPr>
          <w:rFonts w:ascii="Times New Roman" w:hAnsi="Times New Roman" w:cs="Times New Roman"/>
          <w:b/>
          <w:sz w:val="24"/>
          <w:szCs w:val="24"/>
        </w:rPr>
        <w:t xml:space="preserve"> with</w:t>
      </w:r>
      <w:r w:rsidRPr="001C7C8F">
        <w:rPr>
          <w:rFonts w:ascii="Times New Roman" w:hAnsi="Times New Roman" w:cs="Times New Roman"/>
          <w:b/>
          <w:sz w:val="24"/>
          <w:szCs w:val="24"/>
        </w:rPr>
        <w:t xml:space="preserve"> parents in the education of their children greatly contributes to students’ success</w:t>
      </w:r>
      <w:r w:rsidR="00241324" w:rsidRPr="001C7C8F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1C7C8F">
        <w:rPr>
          <w:rFonts w:ascii="Times New Roman" w:hAnsi="Times New Roman" w:cs="Times New Roman"/>
          <w:b/>
          <w:sz w:val="24"/>
          <w:szCs w:val="24"/>
        </w:rPr>
        <w:t xml:space="preserve"> We strive to create an open, f</w:t>
      </w:r>
      <w:r w:rsidR="00954D06" w:rsidRPr="001C7C8F">
        <w:rPr>
          <w:rFonts w:ascii="Times New Roman" w:hAnsi="Times New Roman" w:cs="Times New Roman"/>
          <w:b/>
          <w:sz w:val="24"/>
          <w:szCs w:val="24"/>
        </w:rPr>
        <w:t>riendly school environment in which</w:t>
      </w:r>
      <w:r w:rsidRPr="001C7C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4D06" w:rsidRPr="001C7C8F">
        <w:rPr>
          <w:rFonts w:ascii="Times New Roman" w:hAnsi="Times New Roman" w:cs="Times New Roman"/>
          <w:b/>
          <w:sz w:val="24"/>
          <w:szCs w:val="24"/>
        </w:rPr>
        <w:t xml:space="preserve">we communicate </w:t>
      </w:r>
      <w:r w:rsidRPr="001C7C8F">
        <w:rPr>
          <w:rFonts w:ascii="Times New Roman" w:hAnsi="Times New Roman" w:cs="Times New Roman"/>
          <w:b/>
          <w:sz w:val="24"/>
          <w:szCs w:val="24"/>
        </w:rPr>
        <w:t>school policies and pr</w:t>
      </w:r>
      <w:r w:rsidR="00954D06" w:rsidRPr="001C7C8F">
        <w:rPr>
          <w:rFonts w:ascii="Times New Roman" w:hAnsi="Times New Roman" w:cs="Times New Roman"/>
          <w:b/>
          <w:sz w:val="24"/>
          <w:szCs w:val="24"/>
        </w:rPr>
        <w:t>ograms</w:t>
      </w:r>
      <w:r w:rsidRPr="001C7C8F">
        <w:rPr>
          <w:rFonts w:ascii="Times New Roman" w:hAnsi="Times New Roman" w:cs="Times New Roman"/>
          <w:b/>
          <w:sz w:val="24"/>
          <w:szCs w:val="24"/>
        </w:rPr>
        <w:t xml:space="preserve"> to our students and parents</w:t>
      </w:r>
      <w:r w:rsidR="00241324" w:rsidRPr="001C7C8F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54D06" w:rsidRPr="001C7C8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1324" w:rsidRPr="001C7C8F">
        <w:rPr>
          <w:rFonts w:ascii="Times New Roman" w:hAnsi="Times New Roman" w:cs="Times New Roman"/>
          <w:b/>
          <w:sz w:val="24"/>
          <w:szCs w:val="24"/>
        </w:rPr>
        <w:t>W</w:t>
      </w:r>
      <w:r w:rsidR="00954D06" w:rsidRPr="001C7C8F">
        <w:rPr>
          <w:rFonts w:ascii="Times New Roman" w:hAnsi="Times New Roman" w:cs="Times New Roman"/>
          <w:b/>
          <w:sz w:val="24"/>
          <w:szCs w:val="24"/>
        </w:rPr>
        <w:t>e encourage parent participation</w:t>
      </w:r>
      <w:r w:rsidRPr="001C7C8F">
        <w:rPr>
          <w:rFonts w:ascii="Times New Roman" w:hAnsi="Times New Roman" w:cs="Times New Roman"/>
          <w:b/>
          <w:sz w:val="24"/>
          <w:szCs w:val="24"/>
        </w:rPr>
        <w:t xml:space="preserve"> in the various activities and programs offered throughout the year.  </w:t>
      </w:r>
    </w:p>
    <w:p w14:paraId="5140CAC6" w14:textId="77777777" w:rsidR="007A196B" w:rsidRPr="001C7C8F" w:rsidRDefault="007A196B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18B514B1" w14:textId="299B75F2" w:rsidR="00A80AAF" w:rsidRPr="001C7C8F" w:rsidRDefault="007A196B" w:rsidP="00A80AAF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1C7C8F">
        <w:rPr>
          <w:rFonts w:ascii="Times New Roman" w:hAnsi="Times New Roman" w:cs="Times New Roman"/>
          <w:b/>
          <w:sz w:val="24"/>
          <w:szCs w:val="24"/>
        </w:rPr>
        <w:t xml:space="preserve">At Hazelwood Elementary School </w:t>
      </w:r>
      <w:r w:rsidR="000F2CCF" w:rsidRPr="001C7C8F">
        <w:rPr>
          <w:rFonts w:ascii="Times New Roman" w:hAnsi="Times New Roman" w:cs="Times New Roman"/>
          <w:b/>
          <w:sz w:val="24"/>
          <w:szCs w:val="24"/>
        </w:rPr>
        <w:t>our mission</w:t>
      </w:r>
      <w:r w:rsidR="00A80AAF" w:rsidRPr="001C7C8F">
        <w:rPr>
          <w:rFonts w:ascii="Times New Roman" w:hAnsi="Times New Roman" w:cs="Times New Roman"/>
          <w:b/>
          <w:sz w:val="24"/>
          <w:szCs w:val="24"/>
        </w:rPr>
        <w:t xml:space="preserve"> is to empower and inspire all students to be responsible and respectful lifelong learners. We value </w:t>
      </w:r>
      <w:r w:rsidR="001C7C8F" w:rsidRPr="001C7C8F">
        <w:rPr>
          <w:rFonts w:ascii="Times New Roman" w:hAnsi="Times New Roman" w:cs="Times New Roman"/>
          <w:b/>
          <w:sz w:val="24"/>
          <w:szCs w:val="24"/>
        </w:rPr>
        <w:t xml:space="preserve">positive </w:t>
      </w:r>
      <w:r w:rsidR="00A80AAF" w:rsidRPr="001C7C8F">
        <w:rPr>
          <w:rFonts w:ascii="Times New Roman" w:hAnsi="Times New Roman" w:cs="Times New Roman"/>
          <w:b/>
          <w:sz w:val="24"/>
          <w:szCs w:val="24"/>
        </w:rPr>
        <w:t>attitude</w:t>
      </w:r>
      <w:r w:rsidR="001C7C8F" w:rsidRPr="001C7C8F">
        <w:rPr>
          <w:rFonts w:ascii="Times New Roman" w:hAnsi="Times New Roman" w:cs="Times New Roman"/>
          <w:b/>
          <w:sz w:val="24"/>
          <w:szCs w:val="24"/>
        </w:rPr>
        <w:t>s</w:t>
      </w:r>
      <w:r w:rsidR="00A80AAF" w:rsidRPr="001C7C8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C7C8F" w:rsidRPr="001C7C8F">
        <w:rPr>
          <w:rFonts w:ascii="Times New Roman" w:hAnsi="Times New Roman" w:cs="Times New Roman"/>
          <w:b/>
          <w:sz w:val="24"/>
          <w:szCs w:val="24"/>
        </w:rPr>
        <w:t xml:space="preserve">best </w:t>
      </w:r>
      <w:r w:rsidR="00A80AAF" w:rsidRPr="001C7C8F">
        <w:rPr>
          <w:rFonts w:ascii="Times New Roman" w:hAnsi="Times New Roman" w:cs="Times New Roman"/>
          <w:b/>
          <w:sz w:val="24"/>
          <w:szCs w:val="24"/>
        </w:rPr>
        <w:t>effort</w:t>
      </w:r>
      <w:r w:rsidR="001C7C8F" w:rsidRPr="001C7C8F">
        <w:rPr>
          <w:rFonts w:ascii="Times New Roman" w:hAnsi="Times New Roman" w:cs="Times New Roman"/>
          <w:b/>
          <w:sz w:val="24"/>
          <w:szCs w:val="24"/>
        </w:rPr>
        <w:t>s</w:t>
      </w:r>
      <w:r w:rsidR="00A80AAF" w:rsidRPr="001C7C8F">
        <w:rPr>
          <w:rFonts w:ascii="Times New Roman" w:hAnsi="Times New Roman" w:cs="Times New Roman"/>
          <w:b/>
          <w:sz w:val="24"/>
          <w:szCs w:val="24"/>
        </w:rPr>
        <w:t xml:space="preserve"> and self-discipline.</w:t>
      </w:r>
    </w:p>
    <w:p w14:paraId="1C5CED52" w14:textId="77777777" w:rsidR="002E4970" w:rsidRPr="001C7C8F" w:rsidRDefault="002E4970" w:rsidP="00F7492F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40917FD" w14:textId="77777777" w:rsidR="00F7492F" w:rsidRPr="001C7C8F" w:rsidRDefault="00C65138" w:rsidP="00F7492F">
      <w:p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</w:t>
      </w:r>
      <w:r w:rsidR="00F7492F" w:rsidRPr="001C7C8F">
        <w:rPr>
          <w:rFonts w:ascii="Times New Roman" w:hAnsi="Times New Roman" w:cs="Times New Roman"/>
          <w:sz w:val="24"/>
          <w:szCs w:val="24"/>
        </w:rPr>
        <w:t>e have established the following objectives to encourag</w:t>
      </w:r>
      <w:r w:rsidR="0072237E" w:rsidRPr="001C7C8F">
        <w:rPr>
          <w:rFonts w:ascii="Times New Roman" w:hAnsi="Times New Roman" w:cs="Times New Roman"/>
          <w:sz w:val="24"/>
          <w:szCs w:val="24"/>
        </w:rPr>
        <w:t>e and promote parent engagement</w:t>
      </w:r>
      <w:r w:rsidR="00F7492F" w:rsidRPr="001C7C8F">
        <w:rPr>
          <w:rFonts w:ascii="Times New Roman" w:hAnsi="Times New Roman" w:cs="Times New Roman"/>
          <w:sz w:val="24"/>
          <w:szCs w:val="24"/>
        </w:rPr>
        <w:t xml:space="preserve"> in school events and activities:</w:t>
      </w:r>
    </w:p>
    <w:p w14:paraId="5BEA1D66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 xml:space="preserve">We will educate </w:t>
      </w:r>
      <w:r w:rsidR="00EB26B3" w:rsidRPr="001C7C8F">
        <w:rPr>
          <w:rFonts w:ascii="Times New Roman" w:hAnsi="Times New Roman" w:cs="Times New Roman"/>
          <w:sz w:val="24"/>
          <w:szCs w:val="24"/>
        </w:rPr>
        <w:t xml:space="preserve">parents about the </w:t>
      </w:r>
      <w:r w:rsidRPr="001C7C8F">
        <w:rPr>
          <w:rFonts w:ascii="Times New Roman" w:hAnsi="Times New Roman" w:cs="Times New Roman"/>
          <w:sz w:val="24"/>
          <w:szCs w:val="24"/>
        </w:rPr>
        <w:t>Title</w:t>
      </w:r>
      <w:r w:rsidR="00EB26B3" w:rsidRPr="001C7C8F">
        <w:rPr>
          <w:rFonts w:ascii="Times New Roman" w:hAnsi="Times New Roman" w:cs="Times New Roman"/>
          <w:sz w:val="24"/>
          <w:szCs w:val="24"/>
        </w:rPr>
        <w:t xml:space="preserve"> 1 program</w:t>
      </w:r>
      <w:r w:rsidR="00954D06" w:rsidRPr="001C7C8F">
        <w:rPr>
          <w:rFonts w:ascii="Times New Roman" w:hAnsi="Times New Roman" w:cs="Times New Roman"/>
          <w:sz w:val="24"/>
          <w:szCs w:val="24"/>
        </w:rPr>
        <w:t xml:space="preserve"> at HES</w:t>
      </w:r>
      <w:r w:rsidRPr="001C7C8F">
        <w:rPr>
          <w:rFonts w:ascii="Times New Roman" w:hAnsi="Times New Roman" w:cs="Times New Roman"/>
          <w:sz w:val="24"/>
          <w:szCs w:val="24"/>
        </w:rPr>
        <w:t xml:space="preserve"> </w:t>
      </w:r>
      <w:r w:rsidR="00EB26B3" w:rsidRPr="001C7C8F">
        <w:rPr>
          <w:rFonts w:ascii="Times New Roman" w:hAnsi="Times New Roman" w:cs="Times New Roman"/>
          <w:sz w:val="24"/>
          <w:szCs w:val="24"/>
        </w:rPr>
        <w:t>during our Beginning of Year Grade Level</w:t>
      </w:r>
      <w:r w:rsidRPr="001C7C8F">
        <w:rPr>
          <w:rFonts w:ascii="Times New Roman" w:hAnsi="Times New Roman" w:cs="Times New Roman"/>
          <w:sz w:val="24"/>
          <w:szCs w:val="24"/>
        </w:rPr>
        <w:t xml:space="preserve"> </w:t>
      </w:r>
      <w:r w:rsidR="00EB26B3" w:rsidRPr="001C7C8F">
        <w:rPr>
          <w:rFonts w:ascii="Times New Roman" w:hAnsi="Times New Roman" w:cs="Times New Roman"/>
          <w:sz w:val="24"/>
          <w:szCs w:val="24"/>
        </w:rPr>
        <w:t xml:space="preserve">Parent Information </w:t>
      </w:r>
      <w:r w:rsidRPr="001C7C8F">
        <w:rPr>
          <w:rFonts w:ascii="Times New Roman" w:hAnsi="Times New Roman" w:cs="Times New Roman"/>
          <w:sz w:val="24"/>
          <w:szCs w:val="24"/>
        </w:rPr>
        <w:t>meeting</w:t>
      </w:r>
      <w:r w:rsidR="00EB26B3" w:rsidRPr="001C7C8F">
        <w:rPr>
          <w:rFonts w:ascii="Times New Roman" w:hAnsi="Times New Roman" w:cs="Times New Roman"/>
          <w:sz w:val="24"/>
          <w:szCs w:val="24"/>
        </w:rPr>
        <w:t>s</w:t>
      </w:r>
      <w:r w:rsidRPr="001C7C8F">
        <w:rPr>
          <w:rFonts w:ascii="Times New Roman" w:hAnsi="Times New Roman" w:cs="Times New Roman"/>
          <w:sz w:val="24"/>
          <w:szCs w:val="24"/>
        </w:rPr>
        <w:t>.</w:t>
      </w:r>
    </w:p>
    <w:p w14:paraId="3F76BFC0" w14:textId="77777777" w:rsidR="00506F01" w:rsidRPr="001C7C8F" w:rsidRDefault="00506F01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involve parents i</w:t>
      </w:r>
      <w:r w:rsidR="00EB26B3" w:rsidRPr="001C7C8F">
        <w:rPr>
          <w:rFonts w:ascii="Times New Roman" w:hAnsi="Times New Roman" w:cs="Times New Roman"/>
          <w:sz w:val="24"/>
          <w:szCs w:val="24"/>
        </w:rPr>
        <w:t>n the development of the Title 1</w:t>
      </w:r>
      <w:r w:rsidRPr="001C7C8F">
        <w:rPr>
          <w:rFonts w:ascii="Times New Roman" w:hAnsi="Times New Roman" w:cs="Times New Roman"/>
          <w:sz w:val="24"/>
          <w:szCs w:val="24"/>
        </w:rPr>
        <w:t xml:space="preserve"> program and school improvement processes.</w:t>
      </w:r>
    </w:p>
    <w:p w14:paraId="49A6FF97" w14:textId="77777777" w:rsidR="00506F01" w:rsidRPr="001C7C8F" w:rsidRDefault="00506F01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conduct an annual evaluation of the content and effectiveness of our parent engagement policies.</w:t>
      </w:r>
    </w:p>
    <w:p w14:paraId="26A831B4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distribute system and school policies</w:t>
      </w:r>
      <w:r w:rsidR="0072237E" w:rsidRPr="001C7C8F">
        <w:rPr>
          <w:rFonts w:ascii="Times New Roman" w:hAnsi="Times New Roman" w:cs="Times New Roman"/>
          <w:sz w:val="24"/>
          <w:szCs w:val="24"/>
        </w:rPr>
        <w:t xml:space="preserve"> relating to parent engagement </w:t>
      </w:r>
      <w:r w:rsidRPr="001C7C8F">
        <w:rPr>
          <w:rFonts w:ascii="Times New Roman" w:hAnsi="Times New Roman" w:cs="Times New Roman"/>
          <w:sz w:val="24"/>
          <w:szCs w:val="24"/>
        </w:rPr>
        <w:t>during the opening of school.</w:t>
      </w:r>
    </w:p>
    <w:p w14:paraId="1D8784CF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</w:t>
      </w:r>
      <w:r w:rsidR="000422C3" w:rsidRPr="001C7C8F">
        <w:rPr>
          <w:rFonts w:ascii="Times New Roman" w:hAnsi="Times New Roman" w:cs="Times New Roman"/>
          <w:sz w:val="24"/>
          <w:szCs w:val="24"/>
        </w:rPr>
        <w:t xml:space="preserve">e will discuss the </w:t>
      </w:r>
      <w:r w:rsidRPr="001C7C8F">
        <w:rPr>
          <w:rFonts w:ascii="Times New Roman" w:hAnsi="Times New Roman" w:cs="Times New Roman"/>
          <w:sz w:val="24"/>
          <w:szCs w:val="24"/>
        </w:rPr>
        <w:t>Hazelwood</w:t>
      </w:r>
      <w:r w:rsidR="002B4268" w:rsidRPr="001C7C8F">
        <w:rPr>
          <w:rFonts w:ascii="Times New Roman" w:hAnsi="Times New Roman" w:cs="Times New Roman"/>
          <w:sz w:val="24"/>
          <w:szCs w:val="24"/>
        </w:rPr>
        <w:t xml:space="preserve"> Elementary School</w:t>
      </w:r>
      <w:r w:rsidR="000422C3" w:rsidRPr="001C7C8F">
        <w:rPr>
          <w:rFonts w:ascii="Times New Roman" w:hAnsi="Times New Roman" w:cs="Times New Roman"/>
          <w:sz w:val="24"/>
          <w:szCs w:val="24"/>
        </w:rPr>
        <w:t xml:space="preserve"> </w:t>
      </w:r>
      <w:r w:rsidRPr="001C7C8F">
        <w:rPr>
          <w:rFonts w:ascii="Times New Roman" w:hAnsi="Times New Roman" w:cs="Times New Roman"/>
          <w:sz w:val="24"/>
          <w:szCs w:val="24"/>
        </w:rPr>
        <w:t xml:space="preserve">Home-School Compact </w:t>
      </w:r>
      <w:r w:rsidR="000422C3" w:rsidRPr="001C7C8F">
        <w:rPr>
          <w:rFonts w:ascii="Times New Roman" w:hAnsi="Times New Roman" w:cs="Times New Roman"/>
          <w:sz w:val="24"/>
          <w:szCs w:val="24"/>
        </w:rPr>
        <w:t xml:space="preserve">with parents.  The Compact </w:t>
      </w:r>
      <w:r w:rsidR="002B4268" w:rsidRPr="001C7C8F">
        <w:rPr>
          <w:rFonts w:ascii="Times New Roman" w:hAnsi="Times New Roman" w:cs="Times New Roman"/>
          <w:sz w:val="24"/>
          <w:szCs w:val="24"/>
        </w:rPr>
        <w:t>highlights</w:t>
      </w:r>
      <w:r w:rsidRPr="001C7C8F">
        <w:rPr>
          <w:rFonts w:ascii="Times New Roman" w:hAnsi="Times New Roman" w:cs="Times New Roman"/>
          <w:sz w:val="24"/>
          <w:szCs w:val="24"/>
        </w:rPr>
        <w:t xml:space="preserve"> shared responsibilities for student learning.</w:t>
      </w:r>
    </w:p>
    <w:p w14:paraId="72FEB870" w14:textId="77777777" w:rsidR="00F7492F" w:rsidRPr="001C7C8F" w:rsidRDefault="001A657E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 xml:space="preserve">We will provide </w:t>
      </w:r>
      <w:r w:rsidR="00F7492F" w:rsidRPr="001C7C8F">
        <w:rPr>
          <w:rFonts w:ascii="Times New Roman" w:hAnsi="Times New Roman" w:cs="Times New Roman"/>
          <w:sz w:val="24"/>
          <w:szCs w:val="24"/>
        </w:rPr>
        <w:t xml:space="preserve">opportunities </w:t>
      </w:r>
      <w:r w:rsidRPr="001C7C8F">
        <w:rPr>
          <w:rFonts w:ascii="Times New Roman" w:hAnsi="Times New Roman" w:cs="Times New Roman"/>
          <w:sz w:val="24"/>
          <w:szCs w:val="24"/>
        </w:rPr>
        <w:t xml:space="preserve">for parents to </w:t>
      </w:r>
      <w:r w:rsidR="000422C3" w:rsidRPr="001C7C8F">
        <w:rPr>
          <w:rFonts w:ascii="Times New Roman" w:hAnsi="Times New Roman" w:cs="Times New Roman"/>
          <w:sz w:val="24"/>
          <w:szCs w:val="24"/>
        </w:rPr>
        <w:t>understand their</w:t>
      </w:r>
      <w:r w:rsidR="002B4268" w:rsidRPr="001C7C8F">
        <w:rPr>
          <w:rFonts w:ascii="Times New Roman" w:hAnsi="Times New Roman" w:cs="Times New Roman"/>
          <w:sz w:val="24"/>
          <w:szCs w:val="24"/>
        </w:rPr>
        <w:t xml:space="preserve"> child’s</w:t>
      </w:r>
      <w:r w:rsidR="00F7492F" w:rsidRPr="001C7C8F">
        <w:rPr>
          <w:rFonts w:ascii="Times New Roman" w:hAnsi="Times New Roman" w:cs="Times New Roman"/>
          <w:sz w:val="24"/>
          <w:szCs w:val="24"/>
        </w:rPr>
        <w:t xml:space="preserve"> </w:t>
      </w:r>
      <w:r w:rsidR="002B4268" w:rsidRPr="001C7C8F">
        <w:rPr>
          <w:rFonts w:ascii="Times New Roman" w:hAnsi="Times New Roman" w:cs="Times New Roman"/>
          <w:sz w:val="24"/>
          <w:szCs w:val="24"/>
        </w:rPr>
        <w:t>academic curriculum</w:t>
      </w:r>
      <w:r w:rsidR="00525E3F" w:rsidRPr="001C7C8F">
        <w:rPr>
          <w:rFonts w:ascii="Times New Roman" w:hAnsi="Times New Roman" w:cs="Times New Roman"/>
          <w:sz w:val="24"/>
          <w:szCs w:val="24"/>
        </w:rPr>
        <w:t xml:space="preserve"> </w:t>
      </w:r>
      <w:r w:rsidR="0038620B" w:rsidRPr="001C7C8F">
        <w:rPr>
          <w:rFonts w:ascii="Times New Roman" w:hAnsi="Times New Roman" w:cs="Times New Roman"/>
          <w:sz w:val="24"/>
          <w:szCs w:val="24"/>
        </w:rPr>
        <w:t xml:space="preserve">and assessments, </w:t>
      </w:r>
      <w:r w:rsidR="00525E3F" w:rsidRPr="001C7C8F">
        <w:rPr>
          <w:rFonts w:ascii="Times New Roman" w:hAnsi="Times New Roman" w:cs="Times New Roman"/>
          <w:sz w:val="24"/>
          <w:szCs w:val="24"/>
        </w:rPr>
        <w:t>and expected proficiency levels</w:t>
      </w:r>
      <w:r w:rsidR="00F7492F" w:rsidRPr="001C7C8F">
        <w:rPr>
          <w:rFonts w:ascii="Times New Roman" w:hAnsi="Times New Roman" w:cs="Times New Roman"/>
          <w:sz w:val="24"/>
          <w:szCs w:val="24"/>
        </w:rPr>
        <w:t>.</w:t>
      </w:r>
    </w:p>
    <w:p w14:paraId="30F68637" w14:textId="6CDE2621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 xml:space="preserve">We will provide parents with </w:t>
      </w:r>
      <w:r w:rsidR="002B4268" w:rsidRPr="001C7C8F">
        <w:rPr>
          <w:rFonts w:ascii="Times New Roman" w:hAnsi="Times New Roman" w:cs="Times New Roman"/>
          <w:sz w:val="24"/>
          <w:szCs w:val="24"/>
        </w:rPr>
        <w:t>support and materials t</w:t>
      </w:r>
      <w:r w:rsidRPr="001C7C8F">
        <w:rPr>
          <w:rFonts w:ascii="Times New Roman" w:hAnsi="Times New Roman" w:cs="Times New Roman"/>
          <w:sz w:val="24"/>
          <w:szCs w:val="24"/>
        </w:rPr>
        <w:t>o he</w:t>
      </w:r>
      <w:r w:rsidR="002B4268" w:rsidRPr="001C7C8F">
        <w:rPr>
          <w:rFonts w:ascii="Times New Roman" w:hAnsi="Times New Roman" w:cs="Times New Roman"/>
          <w:sz w:val="24"/>
          <w:szCs w:val="24"/>
        </w:rPr>
        <w:t>lp their child</w:t>
      </w:r>
      <w:r w:rsidR="00CF1F26" w:rsidRPr="001C7C8F">
        <w:rPr>
          <w:rFonts w:ascii="Times New Roman" w:hAnsi="Times New Roman" w:cs="Times New Roman"/>
          <w:sz w:val="24"/>
          <w:szCs w:val="24"/>
        </w:rPr>
        <w:t>ren</w:t>
      </w:r>
      <w:r w:rsidR="002B4268" w:rsidRPr="001C7C8F">
        <w:rPr>
          <w:rFonts w:ascii="Times New Roman" w:hAnsi="Times New Roman" w:cs="Times New Roman"/>
          <w:sz w:val="24"/>
          <w:szCs w:val="24"/>
        </w:rPr>
        <w:t xml:space="preserve"> at home</w:t>
      </w:r>
      <w:r w:rsidRPr="001C7C8F">
        <w:rPr>
          <w:rFonts w:ascii="Times New Roman" w:hAnsi="Times New Roman" w:cs="Times New Roman"/>
          <w:sz w:val="24"/>
          <w:szCs w:val="24"/>
        </w:rPr>
        <w:t>.</w:t>
      </w:r>
    </w:p>
    <w:p w14:paraId="7C87CA9D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encourage parents to become active participants in their child’s education by offering a flexible number of meetings and meeting times to make it convenient for parents to attend.  In these meetings, parents will be given tools to help their children learn at home.</w:t>
      </w:r>
    </w:p>
    <w:p w14:paraId="0074D2B0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 xml:space="preserve">We will communicate with parents on a timely basis concerning </w:t>
      </w:r>
      <w:r w:rsidR="002B4268" w:rsidRPr="001C7C8F">
        <w:rPr>
          <w:rFonts w:ascii="Times New Roman" w:hAnsi="Times New Roman" w:cs="Times New Roman"/>
          <w:sz w:val="24"/>
          <w:szCs w:val="24"/>
        </w:rPr>
        <w:t xml:space="preserve">academic progress, </w:t>
      </w:r>
      <w:r w:rsidRPr="001C7C8F">
        <w:rPr>
          <w:rFonts w:ascii="Times New Roman" w:hAnsi="Times New Roman" w:cs="Times New Roman"/>
          <w:sz w:val="24"/>
          <w:szCs w:val="24"/>
        </w:rPr>
        <w:t>classroom events, school</w:t>
      </w:r>
      <w:r w:rsidR="00EB26B3" w:rsidRPr="001C7C8F">
        <w:rPr>
          <w:rFonts w:ascii="Times New Roman" w:hAnsi="Times New Roman" w:cs="Times New Roman"/>
          <w:sz w:val="24"/>
          <w:szCs w:val="24"/>
        </w:rPr>
        <w:t>-</w:t>
      </w:r>
      <w:r w:rsidRPr="001C7C8F">
        <w:rPr>
          <w:rFonts w:ascii="Times New Roman" w:hAnsi="Times New Roman" w:cs="Times New Roman"/>
          <w:sz w:val="24"/>
          <w:szCs w:val="24"/>
        </w:rPr>
        <w:t>wide policies, programs, and activities.</w:t>
      </w:r>
    </w:p>
    <w:p w14:paraId="1CC361E9" w14:textId="77777777" w:rsidR="00525E3F" w:rsidRPr="001C7C8F" w:rsidRDefault="00525E3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 xml:space="preserve">We will provide parents with </w:t>
      </w:r>
      <w:r w:rsidR="000422C3" w:rsidRPr="001C7C8F">
        <w:rPr>
          <w:rFonts w:ascii="Times New Roman" w:hAnsi="Times New Roman" w:cs="Times New Roman"/>
          <w:sz w:val="24"/>
          <w:szCs w:val="24"/>
        </w:rPr>
        <w:t>Haywood County Schools and Hazelwood Elementary state</w:t>
      </w:r>
      <w:r w:rsidRPr="001C7C8F">
        <w:rPr>
          <w:rFonts w:ascii="Times New Roman" w:hAnsi="Times New Roman" w:cs="Times New Roman"/>
          <w:sz w:val="24"/>
          <w:szCs w:val="24"/>
        </w:rPr>
        <w:t xml:space="preserve"> report card</w:t>
      </w:r>
      <w:r w:rsidR="000422C3" w:rsidRPr="001C7C8F">
        <w:rPr>
          <w:rFonts w:ascii="Times New Roman" w:hAnsi="Times New Roman" w:cs="Times New Roman"/>
          <w:sz w:val="24"/>
          <w:szCs w:val="24"/>
        </w:rPr>
        <w:t xml:space="preserve">s, </w:t>
      </w:r>
      <w:r w:rsidRPr="001C7C8F">
        <w:rPr>
          <w:rFonts w:ascii="Times New Roman" w:hAnsi="Times New Roman" w:cs="Times New Roman"/>
          <w:sz w:val="24"/>
          <w:szCs w:val="24"/>
        </w:rPr>
        <w:t xml:space="preserve">which contain information on student </w:t>
      </w:r>
      <w:r w:rsidR="004B0437" w:rsidRPr="001C7C8F">
        <w:rPr>
          <w:rFonts w:ascii="Times New Roman" w:hAnsi="Times New Roman" w:cs="Times New Roman"/>
          <w:sz w:val="24"/>
          <w:szCs w:val="24"/>
        </w:rPr>
        <w:t xml:space="preserve">and school </w:t>
      </w:r>
      <w:r w:rsidRPr="001C7C8F">
        <w:rPr>
          <w:rFonts w:ascii="Times New Roman" w:hAnsi="Times New Roman" w:cs="Times New Roman"/>
          <w:sz w:val="24"/>
          <w:szCs w:val="24"/>
        </w:rPr>
        <w:t>achieve</w:t>
      </w:r>
      <w:r w:rsidR="004B0437" w:rsidRPr="001C7C8F">
        <w:rPr>
          <w:rFonts w:ascii="Times New Roman" w:hAnsi="Times New Roman" w:cs="Times New Roman"/>
          <w:sz w:val="24"/>
          <w:szCs w:val="24"/>
        </w:rPr>
        <w:t>ment.</w:t>
      </w:r>
    </w:p>
    <w:p w14:paraId="0E8FF56D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encourage parents to participate as classroom volunteers or school</w:t>
      </w:r>
      <w:r w:rsidR="00EB26B3" w:rsidRPr="001C7C8F">
        <w:rPr>
          <w:rFonts w:ascii="Times New Roman" w:hAnsi="Times New Roman" w:cs="Times New Roman"/>
          <w:sz w:val="24"/>
          <w:szCs w:val="24"/>
        </w:rPr>
        <w:t>-</w:t>
      </w:r>
      <w:r w:rsidRPr="001C7C8F">
        <w:rPr>
          <w:rFonts w:ascii="Times New Roman" w:hAnsi="Times New Roman" w:cs="Times New Roman"/>
          <w:sz w:val="24"/>
          <w:szCs w:val="24"/>
        </w:rPr>
        <w:t>wide volunteers and tutors.</w:t>
      </w:r>
    </w:p>
    <w:p w14:paraId="43C7040B" w14:textId="77777777" w:rsidR="00F7492F" w:rsidRPr="001C7C8F" w:rsidRDefault="00F7492F" w:rsidP="00F7492F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survey the interests and talents of our parents and use this information to better serve the needs of our students.</w:t>
      </w:r>
    </w:p>
    <w:p w14:paraId="44F2E6FC" w14:textId="77777777" w:rsidR="002E4970" w:rsidRPr="001C7C8F" w:rsidRDefault="00F7492F" w:rsidP="00C65138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>We will educate staff members concernin</w:t>
      </w:r>
      <w:r w:rsidR="0072237E" w:rsidRPr="001C7C8F">
        <w:rPr>
          <w:rFonts w:ascii="Times New Roman" w:hAnsi="Times New Roman" w:cs="Times New Roman"/>
          <w:sz w:val="24"/>
          <w:szCs w:val="24"/>
        </w:rPr>
        <w:t>g the value of parental engagement</w:t>
      </w:r>
      <w:r w:rsidRPr="001C7C8F">
        <w:rPr>
          <w:rFonts w:ascii="Times New Roman" w:hAnsi="Times New Roman" w:cs="Times New Roman"/>
          <w:sz w:val="24"/>
          <w:szCs w:val="24"/>
        </w:rPr>
        <w:t xml:space="preserve"> and the impact on student achievement that these contributions make.</w:t>
      </w:r>
    </w:p>
    <w:p w14:paraId="3594308F" w14:textId="77777777" w:rsidR="00F7492F" w:rsidRPr="001C7C8F" w:rsidRDefault="00F7492F" w:rsidP="00F7492F">
      <w:pPr>
        <w:pBdr>
          <w:bottom w:val="single" w:sz="6" w:space="1" w:color="auto"/>
        </w:pBdr>
        <w:jc w:val="left"/>
        <w:rPr>
          <w:rFonts w:ascii="Times New Roman" w:hAnsi="Times New Roman" w:cs="Times New Roman"/>
          <w:sz w:val="24"/>
          <w:szCs w:val="24"/>
        </w:rPr>
      </w:pPr>
    </w:p>
    <w:p w14:paraId="11179DB7" w14:textId="77777777" w:rsidR="00F7492F" w:rsidRPr="001C7C8F" w:rsidRDefault="00F7492F" w:rsidP="00F7492F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20A3F0F" w14:textId="77777777" w:rsidR="00F7492F" w:rsidRPr="001C7C8F" w:rsidRDefault="00F7492F" w:rsidP="00F7492F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E220A86" w14:textId="77777777" w:rsidR="00F7492F" w:rsidRPr="001C7C8F" w:rsidRDefault="004B0437" w:rsidP="00F7492F">
      <w:pPr>
        <w:jc w:val="left"/>
        <w:rPr>
          <w:rFonts w:ascii="Times New Roman" w:hAnsi="Times New Roman" w:cs="Times New Roman"/>
          <w:sz w:val="24"/>
          <w:szCs w:val="24"/>
        </w:rPr>
      </w:pPr>
      <w:r w:rsidRPr="001C7C8F">
        <w:rPr>
          <w:rFonts w:ascii="Times New Roman" w:hAnsi="Times New Roman" w:cs="Times New Roman"/>
          <w:sz w:val="24"/>
          <w:szCs w:val="24"/>
        </w:rPr>
        <w:t xml:space="preserve">If you have </w:t>
      </w:r>
      <w:r w:rsidR="001A657E" w:rsidRPr="001C7C8F">
        <w:rPr>
          <w:rFonts w:ascii="Times New Roman" w:hAnsi="Times New Roman" w:cs="Times New Roman"/>
          <w:sz w:val="24"/>
          <w:szCs w:val="24"/>
        </w:rPr>
        <w:t>comment</w:t>
      </w:r>
      <w:r w:rsidR="00D11785" w:rsidRPr="001C7C8F">
        <w:rPr>
          <w:rFonts w:ascii="Times New Roman" w:hAnsi="Times New Roman" w:cs="Times New Roman"/>
          <w:sz w:val="24"/>
          <w:szCs w:val="24"/>
        </w:rPr>
        <w:t>s</w:t>
      </w:r>
      <w:r w:rsidR="001A657E" w:rsidRPr="001C7C8F">
        <w:rPr>
          <w:rFonts w:ascii="Times New Roman" w:hAnsi="Times New Roman" w:cs="Times New Roman"/>
          <w:sz w:val="24"/>
          <w:szCs w:val="24"/>
        </w:rPr>
        <w:t xml:space="preserve"> and/or </w:t>
      </w:r>
      <w:r w:rsidR="00F7492F" w:rsidRPr="001C7C8F">
        <w:rPr>
          <w:rFonts w:ascii="Times New Roman" w:hAnsi="Times New Roman" w:cs="Times New Roman"/>
          <w:sz w:val="24"/>
          <w:szCs w:val="24"/>
        </w:rPr>
        <w:t>suggestio</w:t>
      </w:r>
      <w:r w:rsidR="001A657E" w:rsidRPr="001C7C8F">
        <w:rPr>
          <w:rFonts w:ascii="Times New Roman" w:hAnsi="Times New Roman" w:cs="Times New Roman"/>
          <w:sz w:val="24"/>
          <w:szCs w:val="24"/>
        </w:rPr>
        <w:t>ns about our</w:t>
      </w:r>
      <w:r w:rsidR="00F7492F" w:rsidRPr="001C7C8F">
        <w:rPr>
          <w:rFonts w:ascii="Times New Roman" w:hAnsi="Times New Roman" w:cs="Times New Roman"/>
          <w:sz w:val="24"/>
          <w:szCs w:val="24"/>
        </w:rPr>
        <w:t xml:space="preserve"> Parent</w:t>
      </w:r>
      <w:r w:rsidRPr="001C7C8F">
        <w:rPr>
          <w:rFonts w:ascii="Times New Roman" w:hAnsi="Times New Roman" w:cs="Times New Roman"/>
          <w:sz w:val="24"/>
          <w:szCs w:val="24"/>
        </w:rPr>
        <w:t xml:space="preserve"> Engagement Policy, please use the </w:t>
      </w:r>
      <w:r w:rsidR="00C65138" w:rsidRPr="001C7C8F">
        <w:rPr>
          <w:rFonts w:ascii="Times New Roman" w:hAnsi="Times New Roman" w:cs="Times New Roman"/>
          <w:sz w:val="24"/>
          <w:szCs w:val="24"/>
        </w:rPr>
        <w:t xml:space="preserve">space below and the </w:t>
      </w:r>
      <w:r w:rsidRPr="001C7C8F">
        <w:rPr>
          <w:rFonts w:ascii="Times New Roman" w:hAnsi="Times New Roman" w:cs="Times New Roman"/>
          <w:sz w:val="24"/>
          <w:szCs w:val="24"/>
        </w:rPr>
        <w:t>back of this Policy to provide feedback.</w:t>
      </w:r>
    </w:p>
    <w:p w14:paraId="2AFA9BFC" w14:textId="77777777" w:rsidR="000422C3" w:rsidRPr="000422C3" w:rsidRDefault="000422C3" w:rsidP="00F7492F">
      <w:pPr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6B3EDC33" w14:textId="77777777" w:rsidR="000422C3" w:rsidRDefault="000422C3" w:rsidP="00F7492F">
      <w:pPr>
        <w:jc w:val="left"/>
        <w:rPr>
          <w:rFonts w:ascii="Times New Roman" w:hAnsi="Times New Roman" w:cs="Times New Roman"/>
        </w:rPr>
      </w:pPr>
    </w:p>
    <w:p w14:paraId="65927F92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</w:p>
    <w:p w14:paraId="4034E55F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</w:p>
    <w:p w14:paraId="4850457A" w14:textId="77777777" w:rsidR="00671B8A" w:rsidRDefault="00671B8A" w:rsidP="00F7492F">
      <w:pPr>
        <w:jc w:val="left"/>
        <w:rPr>
          <w:rFonts w:ascii="Times New Roman" w:hAnsi="Times New Roman" w:cs="Times New Roman"/>
        </w:rPr>
      </w:pPr>
    </w:p>
    <w:p w14:paraId="1ACFAD46" w14:textId="15BE269E" w:rsidR="00F7492F" w:rsidRPr="00F7492F" w:rsidRDefault="00671B8A" w:rsidP="00F7492F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sectPr w:rsidR="00F7492F" w:rsidRPr="00F7492F" w:rsidSect="00F7492F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DB889" w14:textId="77777777" w:rsidR="0036591E" w:rsidRDefault="0036591E" w:rsidP="0036591E">
      <w:r>
        <w:separator/>
      </w:r>
    </w:p>
  </w:endnote>
  <w:endnote w:type="continuationSeparator" w:id="0">
    <w:p w14:paraId="0C3E7125" w14:textId="77777777" w:rsidR="0036591E" w:rsidRDefault="0036591E" w:rsidP="0036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86CF11" w14:textId="77777777" w:rsidR="0036591E" w:rsidRDefault="0036591E" w:rsidP="0036591E">
      <w:r>
        <w:separator/>
      </w:r>
    </w:p>
  </w:footnote>
  <w:footnote w:type="continuationSeparator" w:id="0">
    <w:p w14:paraId="7897EB46" w14:textId="77777777" w:rsidR="0036591E" w:rsidRDefault="0036591E" w:rsidP="00365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AA50E" w14:textId="3D7CC543" w:rsidR="0036591E" w:rsidRPr="0036591E" w:rsidRDefault="0036591E" w:rsidP="0036591E">
    <w:pPr>
      <w:pStyle w:val="Header"/>
      <w:jc w:val="left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25919"/>
    <w:multiLevelType w:val="hybridMultilevel"/>
    <w:tmpl w:val="D9CC06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107C75"/>
    <w:multiLevelType w:val="hybridMultilevel"/>
    <w:tmpl w:val="1CDA2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zA0NrcwNbGwsLRU0lEKTi0uzszPAykwqgUA1tnATywAAAA="/>
  </w:docVars>
  <w:rsids>
    <w:rsidRoot w:val="00F7492F"/>
    <w:rsid w:val="00024DCE"/>
    <w:rsid w:val="0003726E"/>
    <w:rsid w:val="000422C3"/>
    <w:rsid w:val="00042CE3"/>
    <w:rsid w:val="000C7D59"/>
    <w:rsid w:val="000F2CCF"/>
    <w:rsid w:val="001A657E"/>
    <w:rsid w:val="001C7C8F"/>
    <w:rsid w:val="00241324"/>
    <w:rsid w:val="002B4268"/>
    <w:rsid w:val="002E4970"/>
    <w:rsid w:val="0036591E"/>
    <w:rsid w:val="003750BB"/>
    <w:rsid w:val="0038620B"/>
    <w:rsid w:val="00422A8F"/>
    <w:rsid w:val="00491520"/>
    <w:rsid w:val="004B0437"/>
    <w:rsid w:val="004E1918"/>
    <w:rsid w:val="00506F01"/>
    <w:rsid w:val="00525E3F"/>
    <w:rsid w:val="0055561A"/>
    <w:rsid w:val="005B077F"/>
    <w:rsid w:val="00671B8A"/>
    <w:rsid w:val="00685896"/>
    <w:rsid w:val="006C6A27"/>
    <w:rsid w:val="006D588C"/>
    <w:rsid w:val="0072237E"/>
    <w:rsid w:val="00734967"/>
    <w:rsid w:val="007A196B"/>
    <w:rsid w:val="007D2C21"/>
    <w:rsid w:val="00805146"/>
    <w:rsid w:val="00916F47"/>
    <w:rsid w:val="00923EF8"/>
    <w:rsid w:val="00954D06"/>
    <w:rsid w:val="00A80AAF"/>
    <w:rsid w:val="00C35185"/>
    <w:rsid w:val="00C65138"/>
    <w:rsid w:val="00CF1F26"/>
    <w:rsid w:val="00D10DA8"/>
    <w:rsid w:val="00D11785"/>
    <w:rsid w:val="00D20CA6"/>
    <w:rsid w:val="00D733C2"/>
    <w:rsid w:val="00D95D60"/>
    <w:rsid w:val="00DA0C25"/>
    <w:rsid w:val="00DA68DA"/>
    <w:rsid w:val="00EB26B3"/>
    <w:rsid w:val="00F7492F"/>
    <w:rsid w:val="00F93A41"/>
    <w:rsid w:val="00FD22F6"/>
    <w:rsid w:val="00FE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8DE6D30"/>
  <w15:docId w15:val="{90B59786-3108-4017-8312-8256D716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9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6F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F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59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591E"/>
  </w:style>
  <w:style w:type="paragraph" w:styleId="Footer">
    <w:name w:val="footer"/>
    <w:basedOn w:val="Normal"/>
    <w:link w:val="FooterChar"/>
    <w:uiPriority w:val="99"/>
    <w:unhideWhenUsed/>
    <w:rsid w:val="003659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9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3" ma:contentTypeDescription="Create a new document." ma:contentTypeScope="" ma:versionID="50d408a6f6d4f9439f730b7b59f9962f">
  <xsd:schema xmlns:xsd="http://www.w3.org/2001/XMLSchema" xmlns:xs="http://www.w3.org/2001/XMLSchema" xmlns:p="http://schemas.microsoft.com/office/2006/metadata/properties" xmlns:ns1="http://schemas.microsoft.com/sharepoint/v3" xmlns:ns3="ce32f0ea-ece7-4201-ad7a-fafe965c8b73" targetNamespace="http://schemas.microsoft.com/office/2006/metadata/properties" ma:root="true" ma:fieldsID="62ae5e184dfc68885c4146a00908774c" ns1:_="" ns3:_="">
    <xsd:import namespace="http://schemas.microsoft.com/sharepoint/v3"/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BE2F1C-D617-4E0A-8575-187931FC5C54}">
  <ds:schemaRefs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ce32f0ea-ece7-4201-ad7a-fafe965c8b7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F296429-2FEF-4C02-A3D4-0DE78CC210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76FB1-7E13-424A-9487-0C1CB8E96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cky Pope</dc:creator>
  <cp:lastModifiedBy>Amanda Williamson</cp:lastModifiedBy>
  <cp:revision>2</cp:revision>
  <cp:lastPrinted>2022-03-28T16:47:00Z</cp:lastPrinted>
  <dcterms:created xsi:type="dcterms:W3CDTF">2022-08-25T19:45:00Z</dcterms:created>
  <dcterms:modified xsi:type="dcterms:W3CDTF">2022-08-2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